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CF4A0" w14:textId="448CC83C" w:rsidR="000F0B27" w:rsidRDefault="00E22DB8" w:rsidP="00D32681">
      <w:r>
        <w:t>Application for Rea</w:t>
      </w:r>
      <w:r w:rsidR="004C0C10">
        <w:t>sonable</w:t>
      </w:r>
      <w:r>
        <w:t xml:space="preserve"> Adjustments for apprentices/learners with particular requirements</w:t>
      </w:r>
    </w:p>
    <w:p w14:paraId="2E2DDC10" w14:textId="30602F19" w:rsidR="00E22DB8" w:rsidRDefault="00E22DB8" w:rsidP="00D32681"/>
    <w:p w14:paraId="67D4950A" w14:textId="5059F205" w:rsidR="00E22DB8" w:rsidRPr="00B647A8" w:rsidRDefault="00E22DB8" w:rsidP="00E22DB8">
      <w:pPr>
        <w:autoSpaceDE w:val="0"/>
        <w:autoSpaceDN w:val="0"/>
        <w:adjustRightInd w:val="0"/>
        <w:jc w:val="left"/>
        <w:rPr>
          <w:rFonts w:eastAsia="Calibri" w:cs="Tahoma"/>
          <w:bCs/>
          <w:caps w:val="0"/>
          <w:color w:val="000000"/>
          <w:sz w:val="22"/>
          <w:lang w:eastAsia="en-US"/>
        </w:rPr>
      </w:pPr>
      <w:r w:rsidRPr="00B647A8">
        <w:rPr>
          <w:rFonts w:eastAsia="Calibri" w:cs="Tahoma"/>
          <w:bCs/>
          <w:caps w:val="0"/>
          <w:color w:val="000000"/>
          <w:sz w:val="22"/>
          <w:lang w:eastAsia="en-US"/>
        </w:rPr>
        <w:t xml:space="preserve">Please complete all sections of the form. </w:t>
      </w:r>
      <w:r w:rsidRPr="00F64B7D">
        <w:rPr>
          <w:rFonts w:eastAsia="Calibri" w:cs="Tahoma"/>
          <w:bCs/>
          <w:caps w:val="0"/>
          <w:sz w:val="22"/>
          <w:lang w:eastAsia="en-US"/>
        </w:rPr>
        <w:t>Incomplete applications cannot be considered.</w:t>
      </w:r>
    </w:p>
    <w:p w14:paraId="61669B4A" w14:textId="77777777" w:rsidR="00E22DB8" w:rsidRPr="00E22DB8" w:rsidRDefault="00E22DB8" w:rsidP="00E22DB8">
      <w:pPr>
        <w:autoSpaceDE w:val="0"/>
        <w:autoSpaceDN w:val="0"/>
        <w:adjustRightInd w:val="0"/>
        <w:jc w:val="left"/>
        <w:rPr>
          <w:rFonts w:eastAsia="Calibri" w:cs="Tahoma"/>
          <w:b w:val="0"/>
          <w:caps w:val="0"/>
          <w:color w:val="000000"/>
          <w:sz w:val="22"/>
          <w:lang w:eastAsia="en-US"/>
        </w:rPr>
      </w:pPr>
    </w:p>
    <w:tbl>
      <w:tblPr>
        <w:tblStyle w:val="TableGrid1"/>
        <w:tblW w:w="10485" w:type="dxa"/>
        <w:tblLook w:val="04A0" w:firstRow="1" w:lastRow="0" w:firstColumn="1" w:lastColumn="0" w:noHBand="0" w:noVBand="1"/>
      </w:tblPr>
      <w:tblGrid>
        <w:gridCol w:w="3397"/>
        <w:gridCol w:w="7088"/>
      </w:tblGrid>
      <w:tr w:rsidR="00E22DB8" w:rsidRPr="00E22DB8" w14:paraId="0F2860C7" w14:textId="77777777" w:rsidTr="00222684">
        <w:trPr>
          <w:trHeight w:val="364"/>
        </w:trPr>
        <w:tc>
          <w:tcPr>
            <w:tcW w:w="3397" w:type="dxa"/>
            <w:shd w:val="clear" w:color="auto" w:fill="D0CECE" w:themeFill="background2" w:themeFillShade="E6"/>
          </w:tcPr>
          <w:p w14:paraId="38604CFC" w14:textId="0A6D1A8F" w:rsidR="00E22DB8" w:rsidRPr="00E22DB8" w:rsidRDefault="00745BAA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P</w:t>
            </w:r>
            <w:r w:rsidR="00E22DB8"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rovider</w:t>
            </w: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/Centre</w:t>
            </w:r>
            <w:r w:rsidR="00E22DB8"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 xml:space="preserve"> name</w:t>
            </w:r>
          </w:p>
        </w:tc>
        <w:tc>
          <w:tcPr>
            <w:tcW w:w="7088" w:type="dxa"/>
          </w:tcPr>
          <w:p w14:paraId="617636FD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E22DB8" w:rsidRPr="00E22DB8" w14:paraId="01756CA8" w14:textId="77777777" w:rsidTr="00222684">
        <w:trPr>
          <w:trHeight w:val="294"/>
        </w:trPr>
        <w:tc>
          <w:tcPr>
            <w:tcW w:w="3397" w:type="dxa"/>
            <w:shd w:val="clear" w:color="auto" w:fill="D0CECE" w:themeFill="background2" w:themeFillShade="E6"/>
          </w:tcPr>
          <w:p w14:paraId="2160AC0C" w14:textId="065A50D5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Coordinator name</w:t>
            </w:r>
          </w:p>
        </w:tc>
        <w:tc>
          <w:tcPr>
            <w:tcW w:w="7088" w:type="dxa"/>
          </w:tcPr>
          <w:p w14:paraId="14B511B8" w14:textId="77777777" w:rsidR="00E22DB8" w:rsidRP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E22DB8" w:rsidRPr="00E22DB8" w14:paraId="5E9EB5A8" w14:textId="77777777" w:rsidTr="00222684">
        <w:trPr>
          <w:trHeight w:val="330"/>
        </w:trPr>
        <w:tc>
          <w:tcPr>
            <w:tcW w:w="3397" w:type="dxa"/>
            <w:shd w:val="clear" w:color="auto" w:fill="D0CECE" w:themeFill="background2" w:themeFillShade="E6"/>
          </w:tcPr>
          <w:p w14:paraId="10D60DF9" w14:textId="6DE99684" w:rsidR="00E22DB8" w:rsidRPr="00E22DB8" w:rsidRDefault="00745BAA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A</w:t>
            </w:r>
            <w:r w:rsidR="00E22DB8"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pprentice/</w:t>
            </w: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L</w:t>
            </w:r>
            <w:r w:rsidR="00E22DB8" w:rsidRPr="00E22DB8"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earner</w:t>
            </w: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 xml:space="preserve"> name</w:t>
            </w:r>
          </w:p>
        </w:tc>
        <w:tc>
          <w:tcPr>
            <w:tcW w:w="7088" w:type="dxa"/>
          </w:tcPr>
          <w:p w14:paraId="1B46C056" w14:textId="77777777" w:rsidR="00E22DB8" w:rsidRDefault="00E22DB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  <w:p w14:paraId="7EE2D1FC" w14:textId="044D66AE" w:rsidR="00236858" w:rsidRPr="00E22DB8" w:rsidRDefault="0023685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  <w:tr w:rsidR="00236858" w:rsidRPr="00E22DB8" w14:paraId="654FE11F" w14:textId="77777777" w:rsidTr="00222684">
        <w:trPr>
          <w:trHeight w:val="364"/>
        </w:trPr>
        <w:tc>
          <w:tcPr>
            <w:tcW w:w="3397" w:type="dxa"/>
            <w:shd w:val="clear" w:color="auto" w:fill="D0CECE" w:themeFill="background2" w:themeFillShade="E6"/>
          </w:tcPr>
          <w:p w14:paraId="39677A30" w14:textId="6AA1CAA3" w:rsidR="00236858" w:rsidRPr="00E22DB8" w:rsidRDefault="0023685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000000"/>
                <w:sz w:val="22"/>
                <w:lang w:eastAsia="en-US"/>
              </w:rPr>
              <w:t>Apprentice ULN</w:t>
            </w:r>
          </w:p>
        </w:tc>
        <w:tc>
          <w:tcPr>
            <w:tcW w:w="7088" w:type="dxa"/>
          </w:tcPr>
          <w:p w14:paraId="51C74932" w14:textId="77777777" w:rsidR="00236858" w:rsidRDefault="00236858" w:rsidP="00E22DB8">
            <w:pPr>
              <w:autoSpaceDE w:val="0"/>
              <w:autoSpaceDN w:val="0"/>
              <w:adjustRightInd w:val="0"/>
              <w:jc w:val="left"/>
              <w:rPr>
                <w:rFonts w:eastAsia="Calibri" w:cs="Tahoma"/>
                <w:b w:val="0"/>
                <w:caps w:val="0"/>
                <w:color w:val="000000"/>
                <w:sz w:val="22"/>
                <w:lang w:eastAsia="en-US"/>
              </w:rPr>
            </w:pPr>
          </w:p>
        </w:tc>
      </w:tr>
    </w:tbl>
    <w:p w14:paraId="2DCCBB96" w14:textId="77777777" w:rsidR="00635F5C" w:rsidRDefault="00635F5C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</w:p>
    <w:p w14:paraId="1F337B45" w14:textId="3969E040" w:rsidR="00E22DB8" w:rsidRPr="00E22DB8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List below </w:t>
      </w:r>
      <w:r w:rsidR="00745BAA">
        <w:rPr>
          <w:rFonts w:eastAsia="Calibri" w:cs="Tahoma"/>
          <w:b w:val="0"/>
          <w:caps w:val="0"/>
          <w:color w:val="auto"/>
          <w:sz w:val="22"/>
          <w:lang w:eastAsia="en-US"/>
        </w:rPr>
        <w:t>the</w:t>
      </w:r>
      <w:r w:rsidR="00CC7CE6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</w:t>
      </w: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>Innovate Awarding qualifications</w:t>
      </w:r>
      <w:r w:rsidR="00236858">
        <w:rPr>
          <w:rFonts w:eastAsia="Calibri" w:cs="Tahoma"/>
          <w:b w:val="0"/>
          <w:caps w:val="0"/>
          <w:color w:val="auto"/>
          <w:sz w:val="22"/>
          <w:lang w:eastAsia="en-US"/>
        </w:rPr>
        <w:t>/apprenticeship standard</w:t>
      </w:r>
      <w:r w:rsidRPr="00E22DB8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or assessments for which the apprentice/learner requires reasonable adjustments</w:t>
      </w:r>
      <w:r w:rsidR="00745BAA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. Please ensure </w:t>
      </w:r>
      <w:r w:rsidR="00745BAA" w:rsidRPr="00CC7CE6">
        <w:rPr>
          <w:rFonts w:eastAsia="Calibri" w:cs="Tahoma"/>
          <w:bCs/>
          <w:caps w:val="0"/>
          <w:color w:val="auto"/>
          <w:sz w:val="22"/>
          <w:lang w:eastAsia="en-US"/>
        </w:rPr>
        <w:t>every</w:t>
      </w:r>
      <w:r w:rsidR="00CC7CE6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</w:t>
      </w:r>
      <w:r w:rsidR="00745BAA">
        <w:rPr>
          <w:rFonts w:eastAsia="Calibri" w:cs="Tahoma"/>
          <w:b w:val="0"/>
          <w:caps w:val="0"/>
          <w:color w:val="auto"/>
          <w:sz w:val="22"/>
          <w:lang w:eastAsia="en-US"/>
        </w:rPr>
        <w:t>component/qualification</w:t>
      </w:r>
      <w:r w:rsidR="00CC7CE6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</w:t>
      </w:r>
      <w:r w:rsidR="000B6001">
        <w:rPr>
          <w:rFonts w:eastAsia="Calibri" w:cs="Tahoma"/>
          <w:b w:val="0"/>
          <w:caps w:val="0"/>
          <w:color w:val="auto"/>
          <w:sz w:val="22"/>
          <w:lang w:eastAsia="en-US"/>
        </w:rPr>
        <w:t>/assessment method</w:t>
      </w:r>
      <w:r w:rsidR="00745BAA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that requires</w:t>
      </w:r>
      <w:r w:rsidR="000B6001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an</w:t>
      </w:r>
      <w:r w:rsidR="00745BAA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 adjustment is listed</w:t>
      </w:r>
      <w:r w:rsidR="00CC7CE6">
        <w:rPr>
          <w:rFonts w:eastAsia="Calibri" w:cs="Tahoma"/>
          <w:b w:val="0"/>
          <w:caps w:val="0"/>
          <w:color w:val="auto"/>
          <w:sz w:val="22"/>
          <w:lang w:eastAsia="en-US"/>
        </w:rPr>
        <w:t xml:space="preserve">. </w:t>
      </w:r>
    </w:p>
    <w:tbl>
      <w:tblPr>
        <w:tblStyle w:val="TableGrid1"/>
        <w:tblW w:w="10485" w:type="dxa"/>
        <w:tblLook w:val="04A0" w:firstRow="1" w:lastRow="0" w:firstColumn="1" w:lastColumn="0" w:noHBand="0" w:noVBand="1"/>
      </w:tblPr>
      <w:tblGrid>
        <w:gridCol w:w="3947"/>
        <w:gridCol w:w="797"/>
        <w:gridCol w:w="2339"/>
        <w:gridCol w:w="3402"/>
      </w:tblGrid>
      <w:tr w:rsidR="00222684" w:rsidRPr="00E22DB8" w14:paraId="62A1CC00" w14:textId="41DA638C" w:rsidTr="00222684">
        <w:trPr>
          <w:trHeight w:val="1125"/>
        </w:trPr>
        <w:tc>
          <w:tcPr>
            <w:tcW w:w="3947" w:type="dxa"/>
            <w:shd w:val="clear" w:color="auto" w:fill="D0CECE" w:themeFill="background2" w:themeFillShade="E6"/>
          </w:tcPr>
          <w:p w14:paraId="150CD378" w14:textId="3F140475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Full </w:t>
            </w: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/S</w:t>
            </w: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tandard title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 (as it shows on </w:t>
            </w:r>
            <w:proofErr w:type="spellStart"/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rtzWeb</w:t>
            </w:r>
            <w:proofErr w:type="spellEnd"/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 xml:space="preserve">/ </w:t>
            </w:r>
            <w:proofErr w:type="spellStart"/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EPAPro</w:t>
            </w:r>
            <w:proofErr w:type="spellEnd"/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)</w:t>
            </w:r>
          </w:p>
        </w:tc>
        <w:tc>
          <w:tcPr>
            <w:tcW w:w="797" w:type="dxa"/>
            <w:shd w:val="clear" w:color="auto" w:fill="D0CECE" w:themeFill="background2" w:themeFillShade="E6"/>
          </w:tcPr>
          <w:p w14:paraId="491154F2" w14:textId="1113DB63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Level</w:t>
            </w:r>
          </w:p>
        </w:tc>
        <w:tc>
          <w:tcPr>
            <w:tcW w:w="2339" w:type="dxa"/>
            <w:shd w:val="clear" w:color="auto" w:fill="D0CECE" w:themeFill="background2" w:themeFillShade="E6"/>
          </w:tcPr>
          <w:p w14:paraId="28196E6C" w14:textId="5FAA0E7F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 code (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Qualifications only</w:t>
            </w: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)</w:t>
            </w:r>
          </w:p>
        </w:tc>
        <w:tc>
          <w:tcPr>
            <w:tcW w:w="3402" w:type="dxa"/>
            <w:shd w:val="clear" w:color="auto" w:fill="D0CECE" w:themeFill="background2" w:themeFillShade="E6"/>
          </w:tcPr>
          <w:p w14:paraId="1716D97A" w14:textId="21BE3DB9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caps w:val="0"/>
                <w:color w:val="auto"/>
                <w:sz w:val="22"/>
                <w:lang w:eastAsia="en-US"/>
              </w:rPr>
            </w:pPr>
            <w:r w:rsidRPr="00E22DB8"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Assessment</w:t>
            </w:r>
            <w:r>
              <w:rPr>
                <w:rFonts w:eastAsia="Calibri" w:cs="Tahoma"/>
                <w:caps w:val="0"/>
                <w:color w:val="auto"/>
                <w:sz w:val="22"/>
                <w:lang w:eastAsia="en-US"/>
              </w:rPr>
              <w:t>s requiring adjustments</w:t>
            </w:r>
          </w:p>
        </w:tc>
      </w:tr>
      <w:tr w:rsidR="00222684" w:rsidRPr="00E22DB8" w14:paraId="0DE0A19E" w14:textId="48D73F6E" w:rsidTr="00222684">
        <w:trPr>
          <w:trHeight w:val="415"/>
        </w:trPr>
        <w:tc>
          <w:tcPr>
            <w:tcW w:w="3947" w:type="dxa"/>
          </w:tcPr>
          <w:p w14:paraId="741BFC0E" w14:textId="77777777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1BB4BD60" w14:textId="77777777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339" w:type="dxa"/>
          </w:tcPr>
          <w:p w14:paraId="70A1A00A" w14:textId="38F4A041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3402" w:type="dxa"/>
          </w:tcPr>
          <w:p w14:paraId="38BEE193" w14:textId="77777777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222684" w:rsidRPr="00E22DB8" w14:paraId="0D2E92FB" w14:textId="6D8444A8" w:rsidTr="00222684">
        <w:trPr>
          <w:trHeight w:val="429"/>
        </w:trPr>
        <w:tc>
          <w:tcPr>
            <w:tcW w:w="3947" w:type="dxa"/>
          </w:tcPr>
          <w:p w14:paraId="7DA4DC5F" w14:textId="77777777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2D6FE851" w14:textId="77777777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339" w:type="dxa"/>
          </w:tcPr>
          <w:p w14:paraId="38A72EA2" w14:textId="7FD1C498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3402" w:type="dxa"/>
          </w:tcPr>
          <w:p w14:paraId="356C0CAA" w14:textId="77777777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222684" w:rsidRPr="00E22DB8" w14:paraId="7B0FC2FE" w14:textId="7EC9EDE8" w:rsidTr="00222684">
        <w:trPr>
          <w:trHeight w:val="415"/>
        </w:trPr>
        <w:tc>
          <w:tcPr>
            <w:tcW w:w="3947" w:type="dxa"/>
          </w:tcPr>
          <w:p w14:paraId="4EC94F1F" w14:textId="77777777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797" w:type="dxa"/>
          </w:tcPr>
          <w:p w14:paraId="08D0368E" w14:textId="77777777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2339" w:type="dxa"/>
          </w:tcPr>
          <w:p w14:paraId="1BED2AFC" w14:textId="393030E3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  <w:tc>
          <w:tcPr>
            <w:tcW w:w="3402" w:type="dxa"/>
          </w:tcPr>
          <w:p w14:paraId="5852C9AC" w14:textId="77777777" w:rsidR="00222684" w:rsidRPr="00E22DB8" w:rsidRDefault="00222684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07D5BD95" w14:textId="4103C831" w:rsidR="00E22DB8" w:rsidRDefault="00E22DB8" w:rsidP="00E22DB8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8"/>
          <w:szCs w:val="8"/>
          <w:lang w:eastAsia="en-US"/>
        </w:rPr>
      </w:pPr>
    </w:p>
    <w:p w14:paraId="29D389EC" w14:textId="77777777" w:rsidR="00696352" w:rsidRPr="00696352" w:rsidRDefault="00696352" w:rsidP="00696352">
      <w:pPr>
        <w:spacing w:after="160" w:line="259" w:lineRule="auto"/>
        <w:jc w:val="left"/>
        <w:rPr>
          <w:rFonts w:eastAsia="Calibri" w:cs="Tahoma"/>
          <w:b w:val="0"/>
          <w:caps w:val="0"/>
          <w:color w:val="auto"/>
          <w:sz w:val="22"/>
          <w:lang w:eastAsia="en-US"/>
        </w:rPr>
      </w:pPr>
      <w:r>
        <w:rPr>
          <w:rFonts w:eastAsia="Calibri" w:cs="Tahoma"/>
          <w:caps w:val="0"/>
          <w:color w:val="auto"/>
          <w:sz w:val="22"/>
          <w:lang w:eastAsia="en-US"/>
        </w:rPr>
        <w:t xml:space="preserve">For qualifications please note: </w:t>
      </w:r>
      <w:r w:rsidRPr="00696352">
        <w:rPr>
          <w:rFonts w:eastAsia="Calibri" w:cs="Tahoma"/>
          <w:b w:val="0"/>
          <w:caps w:val="0"/>
          <w:color w:val="auto"/>
          <w:sz w:val="22"/>
          <w:lang w:eastAsia="en-US"/>
        </w:rPr>
        <w:t>Some adjustments within qualification delivery do not require Innovate Awarding’s prior approval. Please read the Qualifications Reasonable Adjustments and Special Consideration policy for guidance.</w:t>
      </w:r>
    </w:p>
    <w:tbl>
      <w:tblPr>
        <w:tblStyle w:val="TableGrid1"/>
        <w:tblW w:w="10490" w:type="dxa"/>
        <w:tblInd w:w="-5" w:type="dxa"/>
        <w:tblLook w:val="04A0" w:firstRow="1" w:lastRow="0" w:firstColumn="1" w:lastColumn="0" w:noHBand="0" w:noVBand="1"/>
      </w:tblPr>
      <w:tblGrid>
        <w:gridCol w:w="10490"/>
      </w:tblGrid>
      <w:tr w:rsidR="000B6001" w:rsidRPr="00E22DB8" w14:paraId="43C0C8BA" w14:textId="77777777" w:rsidTr="00222684">
        <w:tc>
          <w:tcPr>
            <w:tcW w:w="10485" w:type="dxa"/>
            <w:shd w:val="clear" w:color="auto" w:fill="D0CECE" w:themeFill="background2" w:themeFillShade="E6"/>
          </w:tcPr>
          <w:p w14:paraId="4F3AC650" w14:textId="77777777" w:rsidR="000B6001" w:rsidRDefault="000B6001" w:rsidP="00B647A8">
            <w:pPr>
              <w:pStyle w:val="Bodycopy"/>
              <w:rPr>
                <w:rFonts w:eastAsia="Calibri"/>
                <w:b/>
                <w:bCs/>
                <w:lang w:eastAsia="en-US"/>
              </w:rPr>
            </w:pPr>
            <w:r w:rsidRPr="00CC7CE6">
              <w:rPr>
                <w:rFonts w:eastAsia="Calibri"/>
                <w:b/>
                <w:bCs/>
                <w:lang w:eastAsia="en-US"/>
              </w:rPr>
              <w:t>Reason for application</w:t>
            </w:r>
            <w:r>
              <w:rPr>
                <w:rFonts w:eastAsia="Calibri"/>
                <w:b/>
                <w:bCs/>
                <w:lang w:eastAsia="en-US"/>
              </w:rPr>
              <w:t>:</w:t>
            </w:r>
          </w:p>
          <w:p w14:paraId="3793FF95" w14:textId="70028A1B" w:rsidR="000B6001" w:rsidRPr="00CC7CE6" w:rsidRDefault="000B6001" w:rsidP="00B647A8">
            <w:pPr>
              <w:pStyle w:val="Bodycopy"/>
              <w:rPr>
                <w:rFonts w:eastAsia="Calibri"/>
                <w:sz w:val="22"/>
                <w:szCs w:val="52"/>
                <w:lang w:eastAsia="en-US"/>
              </w:rPr>
            </w:pPr>
            <w:r>
              <w:rPr>
                <w:rFonts w:eastAsia="Calibri"/>
                <w:sz w:val="22"/>
                <w:szCs w:val="52"/>
                <w:lang w:eastAsia="en-US"/>
              </w:rPr>
              <w:t xml:space="preserve">(Please include a </w:t>
            </w:r>
            <w:r w:rsidRPr="000B6001">
              <w:rPr>
                <w:rFonts w:eastAsia="Calibri"/>
                <w:sz w:val="22"/>
                <w:szCs w:val="52"/>
                <w:lang w:eastAsia="en-US"/>
              </w:rPr>
              <w:t>summary of why the application is being submitted and the support given to the apprentice/</w:t>
            </w:r>
            <w:r w:rsidR="00152054">
              <w:rPr>
                <w:rFonts w:eastAsia="Calibri"/>
                <w:sz w:val="22"/>
                <w:szCs w:val="52"/>
                <w:lang w:eastAsia="en-US"/>
              </w:rPr>
              <w:t xml:space="preserve"> </w:t>
            </w:r>
            <w:r w:rsidRPr="000B6001">
              <w:rPr>
                <w:rFonts w:eastAsia="Calibri"/>
                <w:sz w:val="22"/>
                <w:szCs w:val="52"/>
                <w:lang w:eastAsia="en-US"/>
              </w:rPr>
              <w:t>learn</w:t>
            </w:r>
            <w:r w:rsidR="00F64B7D">
              <w:rPr>
                <w:rFonts w:eastAsia="Calibri"/>
                <w:sz w:val="22"/>
                <w:szCs w:val="52"/>
                <w:lang w:eastAsia="en-US"/>
              </w:rPr>
              <w:t>er</w:t>
            </w:r>
            <w:r w:rsidRPr="000B6001">
              <w:rPr>
                <w:rFonts w:eastAsia="Calibri"/>
                <w:sz w:val="22"/>
                <w:szCs w:val="52"/>
                <w:lang w:eastAsia="en-US"/>
              </w:rPr>
              <w:t xml:space="preserve"> during their training)</w:t>
            </w:r>
          </w:p>
        </w:tc>
      </w:tr>
      <w:tr w:rsidR="00E22DB8" w:rsidRPr="00E22DB8" w14:paraId="60A650DA" w14:textId="77777777" w:rsidTr="00EC0CF6">
        <w:tc>
          <w:tcPr>
            <w:tcW w:w="10485" w:type="dxa"/>
          </w:tcPr>
          <w:p w14:paraId="1816A8E5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385A2911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20C0CFCA" w14:textId="7DFBE0FB" w:rsid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73A7D4FE" w14:textId="77777777" w:rsidR="00F64B7D" w:rsidRPr="00E22DB8" w:rsidRDefault="00F64B7D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1FF04C28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  <w:tr w:rsidR="000B6001" w:rsidRPr="00E22DB8" w14:paraId="04211A2C" w14:textId="77777777" w:rsidTr="00222684">
        <w:tc>
          <w:tcPr>
            <w:tcW w:w="10490" w:type="dxa"/>
            <w:shd w:val="clear" w:color="auto" w:fill="D0CECE" w:themeFill="background2" w:themeFillShade="E6"/>
          </w:tcPr>
          <w:p w14:paraId="0DDFC7D9" w14:textId="750DB930" w:rsidR="000B6001" w:rsidRDefault="000B6001" w:rsidP="00B647A8">
            <w:pPr>
              <w:pStyle w:val="Bodycopy"/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Specific details of the reasonable adjustments being requested</w:t>
            </w:r>
            <w:r w:rsidR="004413E9">
              <w:rPr>
                <w:rFonts w:eastAsia="Calibri"/>
                <w:b/>
                <w:bCs/>
                <w:lang w:eastAsia="en-US"/>
              </w:rPr>
              <w:t>:</w:t>
            </w:r>
          </w:p>
          <w:p w14:paraId="25FD5E8D" w14:textId="59732BA4" w:rsidR="000B6001" w:rsidRPr="00CC7CE6" w:rsidRDefault="000B6001" w:rsidP="00B647A8">
            <w:pPr>
              <w:pStyle w:val="Bodycopy"/>
              <w:rPr>
                <w:rFonts w:eastAsia="Calibri"/>
                <w:sz w:val="22"/>
                <w:szCs w:val="52"/>
                <w:lang w:eastAsia="en-US"/>
              </w:rPr>
            </w:pPr>
            <w:r>
              <w:rPr>
                <w:rFonts w:eastAsia="Calibri"/>
                <w:sz w:val="22"/>
                <w:szCs w:val="52"/>
                <w:lang w:eastAsia="en-US"/>
              </w:rPr>
              <w:t xml:space="preserve">(Where adjustments are being </w:t>
            </w:r>
            <w:r w:rsidR="001C0740">
              <w:rPr>
                <w:rFonts w:eastAsia="Calibri"/>
                <w:sz w:val="22"/>
                <w:szCs w:val="52"/>
                <w:lang w:eastAsia="en-US"/>
              </w:rPr>
              <w:t>requested for multiple assessments methods, please ensure required adjustments are listed specifically for each component)</w:t>
            </w:r>
          </w:p>
        </w:tc>
      </w:tr>
      <w:tr w:rsidR="00E22DB8" w:rsidRPr="00E22DB8" w14:paraId="3CB5C8B3" w14:textId="77777777" w:rsidTr="00EC0CF6">
        <w:tc>
          <w:tcPr>
            <w:tcW w:w="10490" w:type="dxa"/>
          </w:tcPr>
          <w:p w14:paraId="10FADCA7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02EFA001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3DD9F5B8" w14:textId="77777777" w:rsidR="00E22DB8" w:rsidRPr="00E22DB8" w:rsidRDefault="00E22DB8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6DB465E4" w14:textId="77777777" w:rsidR="00E22DB8" w:rsidRPr="00E22DB8" w:rsidRDefault="00E22DB8" w:rsidP="00E22DB8">
            <w:pPr>
              <w:spacing w:after="160" w:line="259" w:lineRule="auto"/>
              <w:jc w:val="left"/>
              <w:rPr>
                <w:rFonts w:eastAsia="Calibri" w:cs="Tahoma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1B62FFA8" w14:textId="77777777" w:rsidR="00346EBC" w:rsidRPr="00346EBC" w:rsidRDefault="00346EBC" w:rsidP="00346EBC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7313B65F" w14:textId="105E41A2" w:rsidR="00346EBC" w:rsidRPr="00197094" w:rsidRDefault="00346EBC" w:rsidP="00B647A8">
      <w:pPr>
        <w:pStyle w:val="Bodycopy"/>
        <w:rPr>
          <w:rFonts w:eastAsia="Calibri"/>
          <w:b/>
          <w:bCs/>
          <w:color w:val="DB1785"/>
          <w:lang w:eastAsia="en-US"/>
        </w:rPr>
      </w:pPr>
      <w:r w:rsidRPr="00B647A8">
        <w:rPr>
          <w:rFonts w:eastAsia="Calibri"/>
          <w:b/>
          <w:bCs/>
          <w:lang w:eastAsia="en-US"/>
        </w:rPr>
        <w:t xml:space="preserve">Please attach documentary evidence from a relevant independent specialist in support of this application. </w:t>
      </w:r>
      <w:r w:rsidRPr="00197094">
        <w:rPr>
          <w:rFonts w:eastAsia="Calibri"/>
          <w:b/>
          <w:bCs/>
          <w:color w:val="DB1785"/>
          <w:lang w:eastAsia="en-US"/>
        </w:rPr>
        <w:t>Applications which do not have the relevant documentary evidence cannot be considered</w:t>
      </w:r>
      <w:r w:rsidR="001C0740" w:rsidRPr="00197094">
        <w:rPr>
          <w:rFonts w:eastAsia="Calibri"/>
          <w:b/>
          <w:bCs/>
          <w:color w:val="DB1785"/>
          <w:lang w:eastAsia="en-US"/>
        </w:rPr>
        <w:t xml:space="preserve"> and will be rejected until appropriate evidence is provided</w:t>
      </w:r>
      <w:r w:rsidR="00197094" w:rsidRPr="00197094">
        <w:rPr>
          <w:rFonts w:eastAsia="Calibri"/>
          <w:b/>
          <w:bCs/>
          <w:color w:val="DB1785"/>
          <w:lang w:eastAsia="en-US"/>
        </w:rPr>
        <w:t>.</w:t>
      </w:r>
    </w:p>
    <w:p w14:paraId="2AA70F0F" w14:textId="5213D5D4" w:rsidR="00B647A8" w:rsidRDefault="00B647A8" w:rsidP="00B647A8">
      <w:pPr>
        <w:pStyle w:val="Bodycopy"/>
        <w:rPr>
          <w:rFonts w:eastAsia="Calibri"/>
          <w:bCs/>
          <w:lang w:eastAsia="en-US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38"/>
        <w:gridCol w:w="3119"/>
        <w:gridCol w:w="5528"/>
      </w:tblGrid>
      <w:tr w:rsidR="00EB4F41" w14:paraId="2EDC0FA1" w14:textId="77777777" w:rsidTr="00222684">
        <w:trPr>
          <w:gridAfter w:val="2"/>
          <w:wAfter w:w="8647" w:type="dxa"/>
        </w:trPr>
        <w:tc>
          <w:tcPr>
            <w:tcW w:w="1838" w:type="dxa"/>
            <w:shd w:val="clear" w:color="auto" w:fill="D0CECE" w:themeFill="background2" w:themeFillShade="E6"/>
          </w:tcPr>
          <w:p w14:paraId="1A0437C4" w14:textId="67CE5FAA" w:rsidR="00EB4F41" w:rsidRPr="00CC7CE6" w:rsidRDefault="00EB4F41" w:rsidP="00CC7CE6">
            <w:pPr>
              <w:pStyle w:val="Bodycopy"/>
              <w:jc w:val="center"/>
              <w:rPr>
                <w:rFonts w:eastAsia="Calibri"/>
                <w:b/>
                <w:lang w:eastAsia="en-US"/>
              </w:rPr>
            </w:pPr>
            <w:r w:rsidRPr="00CC7CE6">
              <w:rPr>
                <w:rFonts w:eastAsia="Calibri"/>
                <w:b/>
                <w:lang w:eastAsia="en-US"/>
              </w:rPr>
              <w:t>Declaration</w:t>
            </w:r>
          </w:p>
        </w:tc>
      </w:tr>
      <w:tr w:rsidR="00EB4F41" w14:paraId="6F539545" w14:textId="77777777" w:rsidTr="002D5677">
        <w:tc>
          <w:tcPr>
            <w:tcW w:w="4957" w:type="dxa"/>
            <w:gridSpan w:val="2"/>
            <w:shd w:val="clear" w:color="auto" w:fill="D0CECE" w:themeFill="background2" w:themeFillShade="E6"/>
          </w:tcPr>
          <w:p w14:paraId="4B505A85" w14:textId="69DFDBD4" w:rsidR="00EB4F41" w:rsidRDefault="00EB4F41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  <w:r w:rsidRPr="00346EBC">
              <w:rPr>
                <w:rFonts w:eastAsia="Calibri"/>
                <w:lang w:eastAsia="en-US"/>
              </w:rPr>
              <w:t>Has the apprentice/learner received learning support during the year?</w:t>
            </w:r>
          </w:p>
        </w:tc>
        <w:tc>
          <w:tcPr>
            <w:tcW w:w="5528" w:type="dxa"/>
          </w:tcPr>
          <w:p w14:paraId="64AD81A5" w14:textId="2472155E" w:rsidR="00EB4F41" w:rsidRDefault="00EB4F41" w:rsidP="00CC7CE6">
            <w:pPr>
              <w:pStyle w:val="Bodycopy"/>
              <w:jc w:val="center"/>
              <w:rPr>
                <w:rFonts w:eastAsia="Calibri"/>
                <w:bCs/>
                <w:lang w:eastAsia="en-US"/>
              </w:rPr>
            </w:pPr>
            <w:r>
              <w:rPr>
                <w:rFonts w:eastAsia="Calibri"/>
                <w:bCs/>
                <w:lang w:eastAsia="en-US"/>
              </w:rPr>
              <w:t xml:space="preserve">Yes / No </w:t>
            </w:r>
          </w:p>
        </w:tc>
      </w:tr>
      <w:tr w:rsidR="00EB4F41" w14:paraId="4DF22233" w14:textId="77777777" w:rsidTr="00C93BA7">
        <w:trPr>
          <w:trHeight w:val="651"/>
        </w:trPr>
        <w:tc>
          <w:tcPr>
            <w:tcW w:w="10485" w:type="dxa"/>
            <w:gridSpan w:val="3"/>
          </w:tcPr>
          <w:p w14:paraId="5273F763" w14:textId="77777777" w:rsidR="00616FB2" w:rsidRDefault="00616FB2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</w:p>
          <w:p w14:paraId="612CBAC3" w14:textId="0C05B817" w:rsidR="00EB4F41" w:rsidRDefault="00EB4F41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  <w:r>
              <w:rPr>
                <w:rFonts w:eastAsia="Calibri"/>
                <w:bCs/>
                <w:lang w:eastAsia="en-US"/>
              </w:rPr>
              <w:t xml:space="preserve">If the apprentice has received learning support, please attach a report in support of this application from the appropriate service within your centre/training provider. </w:t>
            </w:r>
          </w:p>
          <w:p w14:paraId="2DC732BC" w14:textId="61645564" w:rsidR="00616FB2" w:rsidRDefault="00616FB2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</w:p>
        </w:tc>
      </w:tr>
      <w:tr w:rsidR="000876CC" w14:paraId="7CEA3E91" w14:textId="77777777" w:rsidTr="00616FB2">
        <w:tc>
          <w:tcPr>
            <w:tcW w:w="10485" w:type="dxa"/>
            <w:gridSpan w:val="3"/>
            <w:shd w:val="clear" w:color="auto" w:fill="D0CECE" w:themeFill="background2" w:themeFillShade="E6"/>
          </w:tcPr>
          <w:p w14:paraId="507A3FB1" w14:textId="5AE27856" w:rsidR="000876CC" w:rsidRPr="00CC7CE6" w:rsidRDefault="000876CC" w:rsidP="00B647A8">
            <w:pPr>
              <w:pStyle w:val="Bodycopy"/>
              <w:rPr>
                <w:rFonts w:eastAsia="Calibri"/>
                <w:b/>
                <w:lang w:eastAsia="en-US"/>
              </w:rPr>
            </w:pPr>
            <w:r w:rsidRPr="00CC7CE6">
              <w:rPr>
                <w:rFonts w:eastAsia="Calibri"/>
                <w:b/>
                <w:lang w:eastAsia="en-US"/>
              </w:rPr>
              <w:t>This application is supported by the employer/provider coordinator and relevant tutors:</w:t>
            </w:r>
          </w:p>
        </w:tc>
      </w:tr>
      <w:tr w:rsidR="000876CC" w14:paraId="72DDACFF" w14:textId="77777777" w:rsidTr="002D5677">
        <w:tc>
          <w:tcPr>
            <w:tcW w:w="4957" w:type="dxa"/>
            <w:gridSpan w:val="2"/>
            <w:shd w:val="clear" w:color="auto" w:fill="D0CECE" w:themeFill="background2" w:themeFillShade="E6"/>
          </w:tcPr>
          <w:p w14:paraId="20836D64" w14:textId="61F463F4" w:rsidR="000876CC" w:rsidRDefault="000876CC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  <w:r>
              <w:rPr>
                <w:rFonts w:eastAsia="Calibri"/>
                <w:bCs/>
                <w:lang w:eastAsia="en-US"/>
              </w:rPr>
              <w:t>Signed by Coordinator or Examinations Officer:</w:t>
            </w:r>
          </w:p>
        </w:tc>
        <w:tc>
          <w:tcPr>
            <w:tcW w:w="5528" w:type="dxa"/>
          </w:tcPr>
          <w:p w14:paraId="616EBE80" w14:textId="77777777" w:rsidR="000876CC" w:rsidRDefault="000876CC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</w:p>
          <w:p w14:paraId="6D084F78" w14:textId="584EC880" w:rsidR="00C93BA7" w:rsidRDefault="00C93BA7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</w:p>
        </w:tc>
      </w:tr>
      <w:tr w:rsidR="000876CC" w14:paraId="3F635F80" w14:textId="77777777" w:rsidTr="002D5677">
        <w:tc>
          <w:tcPr>
            <w:tcW w:w="4957" w:type="dxa"/>
            <w:gridSpan w:val="2"/>
            <w:shd w:val="clear" w:color="auto" w:fill="D0CECE" w:themeFill="background2" w:themeFillShade="E6"/>
          </w:tcPr>
          <w:p w14:paraId="247A687D" w14:textId="423DD8AA" w:rsidR="000876CC" w:rsidRDefault="000876CC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  <w:r>
              <w:rPr>
                <w:rFonts w:eastAsia="Calibri"/>
                <w:bCs/>
                <w:lang w:eastAsia="en-US"/>
              </w:rPr>
              <w:t>Print name:</w:t>
            </w:r>
          </w:p>
        </w:tc>
        <w:tc>
          <w:tcPr>
            <w:tcW w:w="5528" w:type="dxa"/>
          </w:tcPr>
          <w:p w14:paraId="3BD26985" w14:textId="77777777" w:rsidR="000876CC" w:rsidRDefault="000876CC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</w:p>
          <w:p w14:paraId="07075563" w14:textId="708F12D5" w:rsidR="00C93BA7" w:rsidRDefault="00C93BA7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</w:p>
        </w:tc>
      </w:tr>
      <w:tr w:rsidR="000876CC" w14:paraId="3703AF4A" w14:textId="77777777" w:rsidTr="002D5677">
        <w:tc>
          <w:tcPr>
            <w:tcW w:w="4957" w:type="dxa"/>
            <w:gridSpan w:val="2"/>
            <w:shd w:val="clear" w:color="auto" w:fill="D0CECE" w:themeFill="background2" w:themeFillShade="E6"/>
          </w:tcPr>
          <w:p w14:paraId="35C4E0BB" w14:textId="0B08A75E" w:rsidR="000876CC" w:rsidRDefault="000876CC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  <w:r>
              <w:rPr>
                <w:rFonts w:eastAsia="Calibri"/>
                <w:bCs/>
                <w:lang w:eastAsia="en-US"/>
              </w:rPr>
              <w:t xml:space="preserve">Date of </w:t>
            </w:r>
            <w:r w:rsidR="00197094">
              <w:rPr>
                <w:rFonts w:eastAsia="Calibri"/>
                <w:bCs/>
                <w:lang w:eastAsia="en-US"/>
              </w:rPr>
              <w:t>a</w:t>
            </w:r>
            <w:r>
              <w:rPr>
                <w:rFonts w:eastAsia="Calibri"/>
                <w:bCs/>
                <w:lang w:eastAsia="en-US"/>
              </w:rPr>
              <w:t>pplication:</w:t>
            </w:r>
          </w:p>
        </w:tc>
        <w:tc>
          <w:tcPr>
            <w:tcW w:w="5528" w:type="dxa"/>
          </w:tcPr>
          <w:p w14:paraId="77CA0734" w14:textId="77777777" w:rsidR="000876CC" w:rsidRDefault="000876CC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</w:p>
          <w:p w14:paraId="5CEE24B9" w14:textId="1226DBC6" w:rsidR="00C93BA7" w:rsidRDefault="00C93BA7" w:rsidP="00B647A8">
            <w:pPr>
              <w:pStyle w:val="Bodycopy"/>
              <w:rPr>
                <w:rFonts w:eastAsia="Calibri"/>
                <w:bCs/>
                <w:lang w:eastAsia="en-US"/>
              </w:rPr>
            </w:pPr>
          </w:p>
        </w:tc>
      </w:tr>
    </w:tbl>
    <w:p w14:paraId="0B5C55E1" w14:textId="77777777" w:rsidR="004413E9" w:rsidRPr="00346EBC" w:rsidRDefault="004413E9" w:rsidP="00346EBC">
      <w:pPr>
        <w:autoSpaceDE w:val="0"/>
        <w:autoSpaceDN w:val="0"/>
        <w:adjustRightInd w:val="0"/>
        <w:jc w:val="left"/>
        <w:rPr>
          <w:rFonts w:ascii="Arial" w:eastAsia="Calibri" w:hAnsi="Arial" w:cs="Arial"/>
          <w:bCs/>
          <w:caps w:val="0"/>
          <w:color w:val="000000"/>
          <w:sz w:val="22"/>
          <w:lang w:eastAsia="en-US"/>
        </w:rPr>
      </w:pPr>
    </w:p>
    <w:p w14:paraId="3E003FDF" w14:textId="1E6F6B41" w:rsidR="00700C84" w:rsidRPr="00C93BA7" w:rsidRDefault="00197094" w:rsidP="00C93BA7">
      <w:pPr>
        <w:pStyle w:val="Bodycopy"/>
        <w:rPr>
          <w:b/>
          <w:bCs/>
          <w:color w:val="DB1785"/>
        </w:rPr>
      </w:pPr>
      <w:r w:rsidRPr="00C93BA7">
        <w:rPr>
          <w:b/>
          <w:bCs/>
          <w:color w:val="DB1785"/>
        </w:rPr>
        <w:t xml:space="preserve">The application will not be processed without a written or electronic signature. </w:t>
      </w:r>
    </w:p>
    <w:p w14:paraId="47B7F467" w14:textId="77777777" w:rsidR="006A0E04" w:rsidRPr="00CC7CE6" w:rsidRDefault="006A0E04" w:rsidP="00B647A8">
      <w:pPr>
        <w:pStyle w:val="Bodycopy"/>
        <w:rPr>
          <w:b/>
          <w:bCs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9043"/>
      </w:tblGrid>
      <w:tr w:rsidR="006A0E04" w14:paraId="45FA7EB1" w14:textId="77777777" w:rsidTr="00616FB2">
        <w:tc>
          <w:tcPr>
            <w:tcW w:w="10456" w:type="dxa"/>
            <w:gridSpan w:val="2"/>
            <w:shd w:val="clear" w:color="auto" w:fill="D0CECE" w:themeFill="background2" w:themeFillShade="E6"/>
          </w:tcPr>
          <w:p w14:paraId="50F79ACD" w14:textId="1F1F35F2" w:rsidR="006A0E04" w:rsidRPr="006A0E04" w:rsidRDefault="006A0E04" w:rsidP="006A0E04">
            <w:pPr>
              <w:pStyle w:val="Bodycopy"/>
              <w:rPr>
                <w:rFonts w:eastAsia="Calibri"/>
                <w:b/>
                <w:bCs/>
                <w:caps/>
                <w:lang w:eastAsia="en-US"/>
              </w:rPr>
            </w:pPr>
            <w:r w:rsidRPr="00700C84">
              <w:rPr>
                <w:rFonts w:eastAsia="Calibri"/>
                <w:b/>
                <w:bCs/>
                <w:lang w:eastAsia="en-US"/>
              </w:rPr>
              <w:t>Please return the completed form and supporting evidence to:</w:t>
            </w:r>
          </w:p>
        </w:tc>
      </w:tr>
      <w:tr w:rsidR="00A024CD" w14:paraId="4204D1F5" w14:textId="77777777" w:rsidTr="002D5677">
        <w:tc>
          <w:tcPr>
            <w:tcW w:w="1413" w:type="dxa"/>
            <w:shd w:val="clear" w:color="auto" w:fill="D0CECE" w:themeFill="background2" w:themeFillShade="E6"/>
          </w:tcPr>
          <w:p w14:paraId="4EC993C6" w14:textId="77777777" w:rsidR="00A024CD" w:rsidRDefault="00C93BA7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Cs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Cs/>
                <w:caps w:val="0"/>
                <w:color w:val="1D1D1B"/>
                <w:sz w:val="22"/>
                <w:szCs w:val="28"/>
                <w:lang w:eastAsia="en-US"/>
              </w:rPr>
              <w:t>Email</w:t>
            </w:r>
          </w:p>
          <w:p w14:paraId="35DB2C6F" w14:textId="634E52C1" w:rsidR="00C93BA7" w:rsidRDefault="00C93BA7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Cs/>
                <w:caps w:val="0"/>
                <w:color w:val="1D1D1B"/>
                <w:sz w:val="22"/>
                <w:szCs w:val="28"/>
                <w:lang w:eastAsia="en-US"/>
              </w:rPr>
            </w:pPr>
          </w:p>
        </w:tc>
        <w:tc>
          <w:tcPr>
            <w:tcW w:w="9043" w:type="dxa"/>
          </w:tcPr>
          <w:p w14:paraId="344479E3" w14:textId="187A38C2" w:rsidR="00A024CD" w:rsidRPr="00C93BA7" w:rsidRDefault="00003361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hyperlink r:id="rId7" w:history="1">
              <w:r w:rsidR="00C93BA7" w:rsidRPr="006C6239">
                <w:rPr>
                  <w:rStyle w:val="Hyperlink"/>
                  <w:rFonts w:ascii="Arial" w:eastAsia="Calibri" w:hAnsi="Arial" w:cs="Arial"/>
                  <w:b w:val="0"/>
                  <w:caps w:val="0"/>
                  <w:sz w:val="22"/>
                  <w:szCs w:val="28"/>
                  <w:lang w:eastAsia="en-US"/>
                </w:rPr>
                <w:t>Compliance@innovateawarding.org</w:t>
              </w:r>
            </w:hyperlink>
            <w:r w:rsidR="00C93BA7"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 xml:space="preserve"> </w:t>
            </w:r>
          </w:p>
        </w:tc>
      </w:tr>
      <w:tr w:rsidR="00A024CD" w14:paraId="7B46A878" w14:textId="77777777" w:rsidTr="002D5677">
        <w:trPr>
          <w:trHeight w:val="58"/>
        </w:trPr>
        <w:tc>
          <w:tcPr>
            <w:tcW w:w="1413" w:type="dxa"/>
            <w:shd w:val="clear" w:color="auto" w:fill="D0CECE" w:themeFill="background2" w:themeFillShade="E6"/>
          </w:tcPr>
          <w:p w14:paraId="4DF76B56" w14:textId="74972C25" w:rsidR="00A024CD" w:rsidRDefault="00C93BA7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Cs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Cs/>
                <w:caps w:val="0"/>
                <w:color w:val="1D1D1B"/>
                <w:sz w:val="22"/>
                <w:szCs w:val="28"/>
                <w:lang w:eastAsia="en-US"/>
              </w:rPr>
              <w:t>Post</w:t>
            </w:r>
          </w:p>
        </w:tc>
        <w:tc>
          <w:tcPr>
            <w:tcW w:w="9043" w:type="dxa"/>
          </w:tcPr>
          <w:p w14:paraId="583B505F" w14:textId="77777777" w:rsidR="00A024CD" w:rsidRDefault="00C93BA7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 w:rsidRPr="00C93BA7"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FAO Comp</w:t>
            </w: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liance</w:t>
            </w:r>
          </w:p>
          <w:p w14:paraId="2B87A6DA" w14:textId="77777777" w:rsidR="00C93BA7" w:rsidRDefault="00C93BA7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Innovate Awarding</w:t>
            </w:r>
          </w:p>
          <w:p w14:paraId="581A7403" w14:textId="77777777" w:rsidR="00C93BA7" w:rsidRDefault="00C93BA7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Block F</w:t>
            </w:r>
          </w:p>
          <w:p w14:paraId="18327622" w14:textId="77777777" w:rsidR="00C93BA7" w:rsidRDefault="00C93BA7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291 Paintworks</w:t>
            </w:r>
          </w:p>
          <w:p w14:paraId="31DE5074" w14:textId="79904410" w:rsidR="00C93BA7" w:rsidRDefault="00C93BA7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Arnos Vale</w:t>
            </w:r>
          </w:p>
          <w:p w14:paraId="5C15A822" w14:textId="77777777" w:rsidR="00C93BA7" w:rsidRDefault="00C93BA7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 xml:space="preserve">Bristol </w:t>
            </w:r>
          </w:p>
          <w:p w14:paraId="27DD9916" w14:textId="27238E8F" w:rsidR="00C93BA7" w:rsidRPr="00C93BA7" w:rsidRDefault="00C93BA7" w:rsidP="00346EBC">
            <w:pPr>
              <w:autoSpaceDE w:val="0"/>
              <w:autoSpaceDN w:val="0"/>
              <w:adjustRightInd w:val="0"/>
              <w:jc w:val="left"/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</w:pPr>
            <w:r>
              <w:rPr>
                <w:rFonts w:ascii="Arial" w:eastAsia="Calibri" w:hAnsi="Arial" w:cs="Arial"/>
                <w:b w:val="0"/>
                <w:caps w:val="0"/>
                <w:color w:val="1D1D1B"/>
                <w:sz w:val="22"/>
                <w:szCs w:val="28"/>
                <w:lang w:eastAsia="en-US"/>
              </w:rPr>
              <w:t>BS4 3AW</w:t>
            </w:r>
          </w:p>
        </w:tc>
      </w:tr>
    </w:tbl>
    <w:p w14:paraId="192393A8" w14:textId="77777777" w:rsidR="00B647A8" w:rsidRPr="00B647A8" w:rsidRDefault="00B647A8" w:rsidP="00B647A8">
      <w:pPr>
        <w:pStyle w:val="Bodycopy"/>
        <w:rPr>
          <w:rFonts w:eastAsia="Calibri"/>
          <w:b/>
          <w:caps/>
          <w:color w:val="000000"/>
          <w:lang w:eastAsia="en-US"/>
        </w:rPr>
      </w:pPr>
    </w:p>
    <w:p w14:paraId="7BEBA44E" w14:textId="08A2F802" w:rsidR="00B05ECE" w:rsidRPr="00B05ECE" w:rsidRDefault="00B05ECE" w:rsidP="00700C84">
      <w:pPr>
        <w:pStyle w:val="Bodycopy"/>
        <w:rPr>
          <w:rFonts w:eastAsia="Calibri"/>
          <w:b/>
          <w:caps/>
          <w:lang w:eastAsia="en-US"/>
        </w:rPr>
      </w:pPr>
      <w:r w:rsidRPr="00B05ECE">
        <w:rPr>
          <w:rFonts w:eastAsia="Calibri"/>
          <w:lang w:eastAsia="en-US"/>
        </w:rPr>
        <w:t>If you have any queries at regarding completing and submitting this form, or about reasonable adjustments in general, please contact Innovate Awarding:</w:t>
      </w:r>
    </w:p>
    <w:p w14:paraId="1A0B375A" w14:textId="77777777" w:rsidR="00B05ECE" w:rsidRPr="00B05ECE" w:rsidRDefault="00B05ECE" w:rsidP="00700C84">
      <w:pPr>
        <w:pStyle w:val="Bodycopy"/>
        <w:rPr>
          <w:rFonts w:eastAsia="Calibri"/>
          <w:b/>
          <w:caps/>
          <w:lang w:eastAsia="en-US"/>
        </w:rPr>
      </w:pPr>
    </w:p>
    <w:p w14:paraId="1ED75257" w14:textId="2EF6B442" w:rsidR="00B05ECE" w:rsidRPr="00B05ECE" w:rsidRDefault="00B05ECE" w:rsidP="00700C84">
      <w:pPr>
        <w:pStyle w:val="Bodycopy"/>
        <w:rPr>
          <w:rFonts w:eastAsia="Calibri"/>
          <w:b/>
          <w:bCs/>
          <w:caps/>
          <w:color w:val="000000"/>
          <w:sz w:val="28"/>
          <w:szCs w:val="28"/>
          <w:lang w:eastAsia="en-US"/>
        </w:rPr>
      </w:pPr>
      <w:r w:rsidRPr="00700C84">
        <w:rPr>
          <w:rFonts w:eastAsia="Calibri"/>
          <w:b/>
          <w:bCs/>
          <w:lang w:eastAsia="en-US"/>
        </w:rPr>
        <w:t>Email</w:t>
      </w:r>
      <w:r w:rsidRPr="00B05ECE">
        <w:rPr>
          <w:rFonts w:eastAsia="Calibri"/>
          <w:lang w:eastAsia="en-US"/>
        </w:rPr>
        <w:t>:</w:t>
      </w:r>
      <w:r w:rsidRPr="002D5677">
        <w:rPr>
          <w:rFonts w:eastAsia="Calibri"/>
          <w:szCs w:val="24"/>
          <w:lang w:eastAsia="en-US"/>
        </w:rPr>
        <w:t xml:space="preserve"> </w:t>
      </w:r>
      <w:hyperlink r:id="rId8" w:history="1">
        <w:r w:rsidRPr="002D5677">
          <w:rPr>
            <w:rStyle w:val="Hyperlink"/>
            <w:rFonts w:eastAsia="Calibri" w:cs="Tahoma"/>
            <w:szCs w:val="24"/>
            <w:lang w:eastAsia="en-US"/>
          </w:rPr>
          <w:t>Compliance@innovateawarding.org</w:t>
        </w:r>
      </w:hyperlink>
    </w:p>
    <w:p w14:paraId="457EA880" w14:textId="77777777" w:rsidR="00B05ECE" w:rsidRPr="00B05ECE" w:rsidRDefault="00B05ECE" w:rsidP="00B05ECE">
      <w:pPr>
        <w:spacing w:after="160" w:line="259" w:lineRule="auto"/>
        <w:jc w:val="left"/>
        <w:rPr>
          <w:rFonts w:ascii="Calibri" w:eastAsia="Calibri" w:hAnsi="Calibri" w:cs="Times New Roman"/>
          <w:b w:val="0"/>
          <w:caps w:val="0"/>
          <w:color w:val="auto"/>
          <w:sz w:val="22"/>
          <w:lang w:eastAsia="en-US"/>
        </w:rPr>
      </w:pPr>
      <w:r w:rsidRPr="00B05ECE">
        <w:rPr>
          <w:rFonts w:ascii="Calibri" w:eastAsia="Calibri" w:hAnsi="Calibri" w:cs="Times New Roman"/>
          <w:b w:val="0"/>
          <w:caps w:val="0"/>
          <w:color w:val="auto"/>
          <w:sz w:val="22"/>
          <w:lang w:eastAsia="en-US"/>
        </w:rPr>
        <w:br/>
      </w:r>
    </w:p>
    <w:p w14:paraId="349A2ECD" w14:textId="77777777" w:rsidR="00EB4F41" w:rsidRDefault="00EB4F41">
      <w:pPr>
        <w:spacing w:after="160" w:line="259" w:lineRule="auto"/>
        <w:jc w:val="left"/>
        <w:rPr>
          <w:rFonts w:ascii="Arial" w:eastAsia="Calibri" w:hAnsi="Arial" w:cs="Arial"/>
          <w:bCs/>
          <w:caps w:val="0"/>
          <w:color w:val="000000"/>
          <w:sz w:val="28"/>
          <w:szCs w:val="28"/>
          <w:lang w:eastAsia="en-US"/>
        </w:rPr>
      </w:pPr>
      <w:r>
        <w:rPr>
          <w:rFonts w:ascii="Arial" w:eastAsia="Calibri" w:hAnsi="Arial" w:cs="Arial"/>
          <w:bCs/>
          <w:caps w:val="0"/>
          <w:color w:val="000000"/>
          <w:sz w:val="28"/>
          <w:szCs w:val="28"/>
          <w:lang w:eastAsia="en-US"/>
        </w:rPr>
        <w:br w:type="page"/>
      </w:r>
    </w:p>
    <w:p w14:paraId="271308A0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8"/>
          <w:szCs w:val="28"/>
          <w:lang w:eastAsia="en-US"/>
        </w:rPr>
      </w:pPr>
      <w:r w:rsidRPr="00B05ECE">
        <w:rPr>
          <w:rFonts w:ascii="Arial" w:eastAsia="Calibri" w:hAnsi="Arial" w:cs="Arial"/>
          <w:bCs/>
          <w:caps w:val="0"/>
          <w:color w:val="000000"/>
          <w:sz w:val="28"/>
          <w:szCs w:val="28"/>
          <w:lang w:eastAsia="en-US"/>
        </w:rPr>
        <w:lastRenderedPageBreak/>
        <w:t xml:space="preserve">For completion by Innovate Awarding only </w:t>
      </w:r>
    </w:p>
    <w:p w14:paraId="203E989A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1C710172" w14:textId="08BE910B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Date application received by Innovate Awarding</w:t>
      </w:r>
      <w:r w:rsidR="00700C84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:</w:t>
      </w:r>
    </w:p>
    <w:p w14:paraId="45D000D5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57BCCA76" w14:textId="1881D901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 xml:space="preserve">The application cannot be considered </w:t>
      </w:r>
      <w:r w:rsidR="00635F5C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because</w:t>
      </w:r>
      <w:r w:rsidRPr="00B05ECE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B05ECE" w:rsidRPr="00B05ECE" w14:paraId="31A008B1" w14:textId="77777777" w:rsidTr="00847C2B">
        <w:tc>
          <w:tcPr>
            <w:tcW w:w="10343" w:type="dxa"/>
          </w:tcPr>
          <w:p w14:paraId="00AFFDF8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7AAEB230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74BE4F50" w14:textId="77777777" w:rsidR="00847C2B" w:rsidRDefault="00847C2B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33877C1A" w14:textId="77777777" w:rsidR="00F64B7D" w:rsidRPr="00B05ECE" w:rsidRDefault="00F64B7D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49B4A162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auto"/>
                <w:sz w:val="22"/>
                <w:lang w:eastAsia="en-US"/>
              </w:rPr>
            </w:pPr>
          </w:p>
        </w:tc>
      </w:tr>
    </w:tbl>
    <w:p w14:paraId="637A2AD7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60CA7151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The above-named apprentice/learner may have the following reasonable adjustments arrangements for the examinations set out below:</w:t>
      </w: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B05ECE" w:rsidRPr="00B05ECE" w14:paraId="6B63D75E" w14:textId="77777777" w:rsidTr="00847C2B">
        <w:tc>
          <w:tcPr>
            <w:tcW w:w="10343" w:type="dxa"/>
          </w:tcPr>
          <w:p w14:paraId="516A09E4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6C0A4505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6106BECF" w14:textId="293BE037" w:rsid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791554C0" w14:textId="4261417C" w:rsid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281A1614" w14:textId="77777777" w:rsidR="00B05ECE" w:rsidRPr="00B05ECE" w:rsidRDefault="00B05ECE" w:rsidP="00B647A8">
            <w:pPr>
              <w:pStyle w:val="Bodycopy"/>
              <w:rPr>
                <w:rFonts w:eastAsia="Calibri"/>
                <w:lang w:eastAsia="en-US"/>
              </w:rPr>
            </w:pPr>
          </w:p>
          <w:p w14:paraId="5AD2FDEA" w14:textId="77777777" w:rsidR="00B05ECE" w:rsidRPr="00B05ECE" w:rsidRDefault="00B05ECE" w:rsidP="00B05ECE">
            <w:pPr>
              <w:jc w:val="left"/>
              <w:rPr>
                <w:rFonts w:ascii="Arial" w:eastAsia="Calibri" w:hAnsi="Arial" w:cs="Arial"/>
                <w:b w:val="0"/>
                <w:caps w:val="0"/>
                <w:color w:val="FF0000"/>
                <w:sz w:val="22"/>
                <w:lang w:eastAsia="en-US"/>
              </w:rPr>
            </w:pPr>
          </w:p>
        </w:tc>
      </w:tr>
    </w:tbl>
    <w:p w14:paraId="704A176C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FF0000"/>
          <w:sz w:val="22"/>
          <w:lang w:eastAsia="en-US"/>
        </w:rPr>
      </w:pPr>
    </w:p>
    <w:p w14:paraId="65718830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Please ensure that the apprentice/learner and all relevant staff, including invigilators, are aware of this agreement and that the appropriate arrangements are put in place. </w:t>
      </w:r>
    </w:p>
    <w:p w14:paraId="4F828050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5C8165F6" w14:textId="77777777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</w:p>
    <w:p w14:paraId="6B317398" w14:textId="05E9E19C" w:rsidR="00B05ECE" w:rsidRPr="00B05ECE" w:rsidRDefault="00B05ECE" w:rsidP="00B05ECE">
      <w:pPr>
        <w:autoSpaceDE w:val="0"/>
        <w:autoSpaceDN w:val="0"/>
        <w:adjustRightInd w:val="0"/>
        <w:jc w:val="left"/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Innovate Awarding </w:t>
      </w:r>
      <w:r w:rsidR="00700C84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Regulation &amp; Compliance Manager</w:t>
      </w:r>
      <w:r w:rsidRPr="00B05ECE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 xml:space="preserve"> signature</w:t>
      </w:r>
      <w:r w:rsidR="00700C84">
        <w:rPr>
          <w:rFonts w:ascii="Arial" w:eastAsia="Calibri" w:hAnsi="Arial" w:cs="Arial"/>
          <w:b w:val="0"/>
          <w:caps w:val="0"/>
          <w:color w:val="000000"/>
          <w:sz w:val="22"/>
          <w:lang w:eastAsia="en-US"/>
        </w:rPr>
        <w:t>:</w:t>
      </w:r>
    </w:p>
    <w:p w14:paraId="632C7744" w14:textId="77777777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</w:pPr>
    </w:p>
    <w:p w14:paraId="3BE85F05" w14:textId="6A136665" w:rsidR="00B05ECE" w:rsidRPr="00B05ECE" w:rsidRDefault="00B05ECE" w:rsidP="00B05ECE">
      <w:pPr>
        <w:spacing w:after="160" w:line="259" w:lineRule="auto"/>
        <w:jc w:val="left"/>
        <w:rPr>
          <w:rFonts w:ascii="Arial" w:eastAsia="Calibri" w:hAnsi="Arial" w:cs="Arial"/>
          <w:b w:val="0"/>
          <w:caps w:val="0"/>
          <w:color w:val="FF0000"/>
          <w:sz w:val="22"/>
          <w:lang w:eastAsia="en-US"/>
        </w:rPr>
      </w:pPr>
      <w:r w:rsidRPr="00B05ECE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Date</w:t>
      </w:r>
      <w:r w:rsidR="00700C84">
        <w:rPr>
          <w:rFonts w:ascii="Arial" w:eastAsia="Calibri" w:hAnsi="Arial" w:cs="Arial"/>
          <w:b w:val="0"/>
          <w:caps w:val="0"/>
          <w:color w:val="auto"/>
          <w:sz w:val="22"/>
          <w:lang w:eastAsia="en-US"/>
        </w:rPr>
        <w:t>:</w:t>
      </w:r>
    </w:p>
    <w:p w14:paraId="669EF99E" w14:textId="77777777" w:rsidR="00261BD0" w:rsidRPr="00261BD0" w:rsidRDefault="00261BD0" w:rsidP="00261BD0">
      <w:pPr>
        <w:jc w:val="right"/>
      </w:pPr>
    </w:p>
    <w:sectPr w:rsidR="00261BD0" w:rsidRPr="00261BD0" w:rsidSect="00B647A8">
      <w:headerReference w:type="default" r:id="rId9"/>
      <w:footerReference w:type="default" r:id="rId10"/>
      <w:pgSz w:w="11906" w:h="16838"/>
      <w:pgMar w:top="720" w:right="720" w:bottom="720" w:left="720" w:header="720" w:footer="170" w:gutter="0"/>
      <w:cols w:space="708"/>
      <w:docGrid w:linePitch="4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EDD41" w14:textId="77777777" w:rsidR="00FD75D4" w:rsidRDefault="00FD75D4" w:rsidP="00A318D1">
      <w:r>
        <w:separator/>
      </w:r>
    </w:p>
  </w:endnote>
  <w:endnote w:type="continuationSeparator" w:id="0">
    <w:p w14:paraId="38914918" w14:textId="77777777" w:rsidR="00FD75D4" w:rsidRDefault="00FD75D4" w:rsidP="00A31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1" w:rightFromText="181" w:vertAnchor="text" w:horzAnchor="margin" w:tblpY="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8"/>
      <w:gridCol w:w="5228"/>
    </w:tblGrid>
    <w:tr w:rsidR="001B338E" w:rsidRPr="001B338E" w14:paraId="1C02B4DB" w14:textId="77777777" w:rsidTr="001B338E">
      <w:tc>
        <w:tcPr>
          <w:tcW w:w="5228" w:type="dxa"/>
        </w:tcPr>
        <w:p w14:paraId="289BEABB" w14:textId="6B062CE8" w:rsidR="00236858" w:rsidRPr="001B338E" w:rsidRDefault="00711E5D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Compliance </w:t>
          </w:r>
          <w:r w:rsidR="001B338E"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/</w:t>
          </w:r>
          <w:r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</w:t>
          </w:r>
          <w:r w:rsidR="00236858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V</w:t>
          </w:r>
          <w:r w:rsidR="00EB4F41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8</w:t>
          </w:r>
          <w:r w:rsidR="00236858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/ </w:t>
          </w:r>
          <w:r w:rsidR="00EB4F41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7</w:t>
          </w:r>
          <w:r w:rsidR="00236858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.0</w:t>
          </w:r>
          <w:r w:rsidR="00EB4F41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9</w:t>
          </w:r>
          <w:r w:rsidR="00236858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.202</w:t>
          </w:r>
          <w:r w:rsidR="00EB4F41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</w:p>
      </w:tc>
      <w:tc>
        <w:tcPr>
          <w:tcW w:w="5228" w:type="dxa"/>
        </w:tcPr>
        <w:p w14:paraId="0088D291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Page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PAGE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 xml:space="preserve"> of 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begin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instrText xml:space="preserve"> NUMPAGES  </w:instrTex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separate"/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t>1</w:t>
          </w:r>
          <w:r w:rsidRPr="001B338E">
            <w:rPr>
              <w:rFonts w:cs="Tahoma"/>
              <w:bCs/>
              <w:caps w:val="0"/>
              <w:color w:val="FFFFFF" w:themeColor="background1"/>
              <w:sz w:val="18"/>
              <w:szCs w:val="18"/>
            </w:rPr>
            <w:fldChar w:fldCharType="end"/>
          </w:r>
        </w:p>
      </w:tc>
    </w:tr>
    <w:tr w:rsidR="001B338E" w:rsidRPr="001B338E" w14:paraId="0ED9BF98" w14:textId="77777777" w:rsidTr="001B338E">
      <w:tc>
        <w:tcPr>
          <w:tcW w:w="5228" w:type="dxa"/>
        </w:tcPr>
        <w:p w14:paraId="2EE10788" w14:textId="77777777" w:rsidR="001B338E" w:rsidRPr="001B338E" w:rsidRDefault="001B338E" w:rsidP="001B338E">
          <w:pPr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www.innovateawarding.org/apprenticeship-standards</w:t>
          </w:r>
        </w:p>
      </w:tc>
      <w:tc>
        <w:tcPr>
          <w:tcW w:w="5228" w:type="dxa"/>
        </w:tcPr>
        <w:p w14:paraId="09EAC6D0" w14:textId="66F5B445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Copyright © 20</w:t>
          </w:r>
          <w:r w:rsidR="00261BD0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  <w:r w:rsidR="00EB4F41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2</w:t>
          </w:r>
        </w:p>
      </w:tc>
    </w:tr>
    <w:tr w:rsidR="001B338E" w:rsidRPr="001B338E" w14:paraId="2FD9D05D" w14:textId="77777777" w:rsidTr="001B338E">
      <w:tc>
        <w:tcPr>
          <w:tcW w:w="5228" w:type="dxa"/>
        </w:tcPr>
        <w:p w14:paraId="5297D185" w14:textId="77777777" w:rsidR="001B338E" w:rsidRPr="001B338E" w:rsidRDefault="001B338E" w:rsidP="001B338E">
          <w:pPr>
            <w:tabs>
              <w:tab w:val="center" w:pos="4513"/>
              <w:tab w:val="right" w:pos="9026"/>
            </w:tabs>
            <w:jc w:val="lef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  <w:r w:rsidRPr="001B338E"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  <w:t>Innovate Awarding Ltd</w:t>
          </w:r>
        </w:p>
      </w:tc>
      <w:tc>
        <w:tcPr>
          <w:tcW w:w="5228" w:type="dxa"/>
        </w:tcPr>
        <w:p w14:paraId="254DAC5A" w14:textId="77777777" w:rsidR="001B338E" w:rsidRPr="001B338E" w:rsidRDefault="001B338E" w:rsidP="001B338E">
          <w:pPr>
            <w:jc w:val="right"/>
            <w:rPr>
              <w:rFonts w:cs="Tahoma"/>
              <w:b w:val="0"/>
              <w:caps w:val="0"/>
              <w:color w:val="FFFFFF" w:themeColor="background1"/>
              <w:sz w:val="18"/>
              <w:szCs w:val="18"/>
            </w:rPr>
          </w:pPr>
        </w:p>
      </w:tc>
    </w:tr>
  </w:tbl>
  <w:p w14:paraId="76C2D642" w14:textId="7729BC39" w:rsidR="00F52CF4" w:rsidRPr="001B338E" w:rsidRDefault="001B338E" w:rsidP="001B338E">
    <w:pPr>
      <w:pStyle w:val="Footer"/>
      <w:jc w:val="both"/>
    </w:pPr>
    <w:r w:rsidRPr="00EA2C12">
      <w:rPr>
        <w:rFonts w:cs="Tahoma"/>
        <w:noProof/>
        <w:sz w:val="18"/>
        <w:szCs w:val="18"/>
      </w:rPr>
      <w:drawing>
        <wp:anchor distT="0" distB="0" distL="114300" distR="114300" simplePos="0" relativeHeight="251660288" behindDoc="1" locked="0" layoutInCell="1" allowOverlap="1" wp14:anchorId="2A7A134E" wp14:editId="1810F637">
          <wp:simplePos x="0" y="0"/>
          <wp:positionH relativeFrom="page">
            <wp:posOffset>-473</wp:posOffset>
          </wp:positionH>
          <wp:positionV relativeFrom="page">
            <wp:posOffset>9895205</wp:posOffset>
          </wp:positionV>
          <wp:extent cx="7546340" cy="784225"/>
          <wp:effectExtent l="0" t="0" r="0" b="0"/>
          <wp:wrapNone/>
          <wp:docPr id="58" name="Picture 5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 - Wo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6340" cy="784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E461B" w14:textId="77777777" w:rsidR="00FD75D4" w:rsidRDefault="00FD75D4" w:rsidP="00A318D1">
      <w:r>
        <w:separator/>
      </w:r>
    </w:p>
  </w:footnote>
  <w:footnote w:type="continuationSeparator" w:id="0">
    <w:p w14:paraId="315AA820" w14:textId="77777777" w:rsidR="00FD75D4" w:rsidRDefault="00FD75D4" w:rsidP="00A318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34C94" w14:textId="49ECB632" w:rsidR="00A318D1" w:rsidRDefault="00F52CF4" w:rsidP="00523E4B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02CBAD9" wp14:editId="29E8B917">
          <wp:simplePos x="0" y="0"/>
          <wp:positionH relativeFrom="margin">
            <wp:align>center</wp:align>
          </wp:positionH>
          <wp:positionV relativeFrom="paragraph">
            <wp:posOffset>-297815</wp:posOffset>
          </wp:positionV>
          <wp:extent cx="8164830" cy="723900"/>
          <wp:effectExtent l="0" t="0" r="7620" b="0"/>
          <wp:wrapThrough wrapText="bothSides">
            <wp:wrapPolygon edited="0">
              <wp:start x="0" y="0"/>
              <wp:lineTo x="0" y="21032"/>
              <wp:lineTo x="21570" y="21032"/>
              <wp:lineTo x="21570" y="0"/>
              <wp:lineTo x="0" y="0"/>
            </wp:wrapPolygon>
          </wp:wrapThrough>
          <wp:docPr id="57" name="Picture 57" descr="A close up of a mans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- Wor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5154" b="28221"/>
                  <a:stretch/>
                </pic:blipFill>
                <pic:spPr bwMode="auto">
                  <a:xfrm>
                    <a:off x="0" y="0"/>
                    <a:ext cx="8164830" cy="723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EwNzcyNgJSlko6SsGpxcWZ+XkgBSa1AOx5lhMsAAAA"/>
  </w:docVars>
  <w:rsids>
    <w:rsidRoot w:val="00A318D1"/>
    <w:rsid w:val="00003361"/>
    <w:rsid w:val="000876CC"/>
    <w:rsid w:val="000B6001"/>
    <w:rsid w:val="000F0B27"/>
    <w:rsid w:val="00152054"/>
    <w:rsid w:val="00197094"/>
    <w:rsid w:val="001B338E"/>
    <w:rsid w:val="001C0740"/>
    <w:rsid w:val="001D4CA0"/>
    <w:rsid w:val="001E0673"/>
    <w:rsid w:val="001E501B"/>
    <w:rsid w:val="00222684"/>
    <w:rsid w:val="00235878"/>
    <w:rsid w:val="00236858"/>
    <w:rsid w:val="00261BD0"/>
    <w:rsid w:val="002D5677"/>
    <w:rsid w:val="00346EBC"/>
    <w:rsid w:val="003A20BC"/>
    <w:rsid w:val="003B6596"/>
    <w:rsid w:val="00403F03"/>
    <w:rsid w:val="004413E9"/>
    <w:rsid w:val="004C0C10"/>
    <w:rsid w:val="005207DF"/>
    <w:rsid w:val="00523E4B"/>
    <w:rsid w:val="00616FB2"/>
    <w:rsid w:val="00635F5C"/>
    <w:rsid w:val="00687009"/>
    <w:rsid w:val="00696352"/>
    <w:rsid w:val="006A0E04"/>
    <w:rsid w:val="006A39FD"/>
    <w:rsid w:val="00700C84"/>
    <w:rsid w:val="00711E5D"/>
    <w:rsid w:val="00745BAA"/>
    <w:rsid w:val="00774D51"/>
    <w:rsid w:val="00820765"/>
    <w:rsid w:val="00847C2B"/>
    <w:rsid w:val="009130B8"/>
    <w:rsid w:val="009C4FE1"/>
    <w:rsid w:val="00A024CD"/>
    <w:rsid w:val="00A318D1"/>
    <w:rsid w:val="00B00592"/>
    <w:rsid w:val="00B05ECE"/>
    <w:rsid w:val="00B647A8"/>
    <w:rsid w:val="00C93BA7"/>
    <w:rsid w:val="00CC7CE6"/>
    <w:rsid w:val="00CD18B1"/>
    <w:rsid w:val="00CF7085"/>
    <w:rsid w:val="00D32681"/>
    <w:rsid w:val="00D36B2D"/>
    <w:rsid w:val="00DC5386"/>
    <w:rsid w:val="00E22DB8"/>
    <w:rsid w:val="00EA2C12"/>
    <w:rsid w:val="00EB4F41"/>
    <w:rsid w:val="00EC0CF6"/>
    <w:rsid w:val="00F52CF4"/>
    <w:rsid w:val="00F64B7D"/>
    <w:rsid w:val="00FD7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045777"/>
  <w15:chartTrackingRefBased/>
  <w15:docId w15:val="{E672411D-2A1D-4D8E-885C-7E35C2E13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er (Innovate)"/>
    <w:qFormat/>
    <w:rsid w:val="00696352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31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D18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8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8D1"/>
  </w:style>
  <w:style w:type="paragraph" w:styleId="Footer">
    <w:name w:val="footer"/>
    <w:basedOn w:val="Normal"/>
    <w:link w:val="FooterChar"/>
    <w:uiPriority w:val="99"/>
    <w:unhideWhenUsed/>
    <w:rsid w:val="00A318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18D1"/>
  </w:style>
  <w:style w:type="table" w:styleId="TableGrid">
    <w:name w:val="Table Grid"/>
    <w:basedOn w:val="TableNormal"/>
    <w:uiPriority w:val="39"/>
    <w:rsid w:val="00EA2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Body Copy (Innovate)"/>
    <w:next w:val="NoSpacing"/>
    <w:link w:val="TitleChar"/>
    <w:uiPriority w:val="10"/>
    <w:rsid w:val="00CD18B1"/>
    <w:pPr>
      <w:contextualSpacing/>
    </w:pPr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TitleChar">
    <w:name w:val="Title Char"/>
    <w:aliases w:val="Body Copy (Innovate) Char"/>
    <w:basedOn w:val="DefaultParagraphFont"/>
    <w:link w:val="Title"/>
    <w:uiPriority w:val="10"/>
    <w:rsid w:val="00CD18B1"/>
    <w:rPr>
      <w:rFonts w:ascii="Tahoma" w:eastAsiaTheme="majorEastAsia" w:hAnsi="Tahoma" w:cstheme="majorBidi"/>
      <w:color w:val="000000" w:themeColor="text1"/>
      <w:spacing w:val="-10"/>
      <w:kern w:val="28"/>
      <w:sz w:val="24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CD18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eastAsia="en-GB"/>
    </w:rPr>
  </w:style>
  <w:style w:type="paragraph" w:styleId="Subtitle">
    <w:name w:val="Subtitle"/>
    <w:aliases w:val="Body Copy Bold"/>
    <w:basedOn w:val="Normal"/>
    <w:next w:val="Normal"/>
    <w:link w:val="SubtitleChar"/>
    <w:uiPriority w:val="11"/>
    <w:qFormat/>
    <w:rsid w:val="00CD18B1"/>
    <w:pPr>
      <w:numPr>
        <w:ilvl w:val="1"/>
      </w:numPr>
      <w:spacing w:after="160"/>
    </w:pPr>
    <w:rPr>
      <w:rFonts w:eastAsiaTheme="minorEastAsia" w:cstheme="minorBidi"/>
      <w:sz w:val="24"/>
    </w:rPr>
  </w:style>
  <w:style w:type="character" w:customStyle="1" w:styleId="SubtitleChar">
    <w:name w:val="Subtitle Char"/>
    <w:aliases w:val="Body Copy Bold Char"/>
    <w:basedOn w:val="DefaultParagraphFont"/>
    <w:link w:val="Subtitle"/>
    <w:uiPriority w:val="11"/>
    <w:rsid w:val="00CD18B1"/>
    <w:rPr>
      <w:rFonts w:ascii="Tahoma" w:eastAsiaTheme="minorEastAsia" w:hAnsi="Tahoma"/>
      <w:b/>
      <w:color w:val="DB1785"/>
      <w:sz w:val="24"/>
      <w:lang w:eastAsia="en-GB"/>
    </w:rPr>
  </w:style>
  <w:style w:type="character" w:styleId="SubtleEmphasis">
    <w:name w:val="Subtle Emphasis"/>
    <w:aliases w:val="Signature Name"/>
    <w:basedOn w:val="DefaultParagraphFont"/>
    <w:uiPriority w:val="19"/>
    <w:rsid w:val="00CD18B1"/>
    <w:rPr>
      <w:rFonts w:ascii="Tahoma" w:hAnsi="Tahoma"/>
      <w:i/>
      <w:iCs/>
      <w:color w:val="404040" w:themeColor="text1" w:themeTint="BF"/>
      <w:sz w:val="24"/>
    </w:rPr>
  </w:style>
  <w:style w:type="paragraph" w:styleId="NoSpacing">
    <w:name w:val="No Spacing"/>
    <w:uiPriority w:val="1"/>
    <w:rsid w:val="00CD18B1"/>
    <w:pPr>
      <w:spacing w:after="0" w:line="240" w:lineRule="auto"/>
      <w:jc w:val="center"/>
    </w:pPr>
    <w:rPr>
      <w:rFonts w:ascii="Tahoma" w:hAnsi="Tahoma" w:cs="Calibri"/>
      <w:b/>
      <w:caps/>
      <w:color w:val="DB1785"/>
      <w:sz w:val="36"/>
      <w:lang w:eastAsia="en-GB"/>
    </w:rPr>
  </w:style>
  <w:style w:type="paragraph" w:styleId="ListParagraph">
    <w:name w:val="List Paragraph"/>
    <w:basedOn w:val="Normal"/>
    <w:next w:val="Normal"/>
    <w:uiPriority w:val="34"/>
    <w:qFormat/>
    <w:rsid w:val="00CD18B1"/>
    <w:pPr>
      <w:ind w:left="720"/>
      <w:contextualSpacing/>
    </w:pPr>
  </w:style>
  <w:style w:type="paragraph" w:customStyle="1" w:styleId="Namesignature">
    <w:name w:val="Name (signature)"/>
    <w:basedOn w:val="Normal"/>
    <w:next w:val="Jobtitle"/>
    <w:link w:val="NamesignatureChar"/>
    <w:qFormat/>
    <w:rsid w:val="00CD18B1"/>
    <w:pPr>
      <w:jc w:val="right"/>
    </w:pPr>
    <w:rPr>
      <w:caps w:val="0"/>
      <w:color w:val="000000" w:themeColor="text1"/>
      <w:sz w:val="24"/>
    </w:rPr>
  </w:style>
  <w:style w:type="paragraph" w:customStyle="1" w:styleId="Jobtitle">
    <w:name w:val="Job title"/>
    <w:next w:val="Normal"/>
    <w:link w:val="JobtitleChar"/>
    <w:qFormat/>
    <w:rsid w:val="00CD18B1"/>
    <w:pPr>
      <w:jc w:val="right"/>
    </w:pPr>
    <w:rPr>
      <w:rFonts w:ascii="Tahoma" w:hAnsi="Tahoma" w:cs="Calibri"/>
      <w:i/>
      <w:color w:val="000000" w:themeColor="text1"/>
      <w:sz w:val="24"/>
      <w:lang w:eastAsia="en-GB"/>
    </w:rPr>
  </w:style>
  <w:style w:type="character" w:customStyle="1" w:styleId="NamesignatureChar">
    <w:name w:val="Name (signature) Char"/>
    <w:basedOn w:val="DefaultParagraphFont"/>
    <w:link w:val="Namesignature"/>
    <w:rsid w:val="00CD18B1"/>
    <w:rPr>
      <w:rFonts w:ascii="Tahoma" w:hAnsi="Tahoma" w:cs="Calibri"/>
      <w:b/>
      <w:color w:val="000000" w:themeColor="text1"/>
      <w:sz w:val="24"/>
      <w:lang w:eastAsia="en-GB"/>
    </w:rPr>
  </w:style>
  <w:style w:type="character" w:customStyle="1" w:styleId="JobtitleChar">
    <w:name w:val="Job title Char"/>
    <w:basedOn w:val="DefaultParagraphFont"/>
    <w:link w:val="Jobtitle"/>
    <w:rsid w:val="00CD18B1"/>
    <w:rPr>
      <w:rFonts w:ascii="Tahoma" w:hAnsi="Tahoma" w:cs="Calibri"/>
      <w:i/>
      <w:color w:val="000000" w:themeColor="text1"/>
      <w:sz w:val="24"/>
      <w:lang w:eastAsia="en-GB"/>
    </w:rPr>
  </w:style>
  <w:style w:type="paragraph" w:customStyle="1" w:styleId="Bodycopy">
    <w:name w:val="Body (copy)"/>
    <w:basedOn w:val="Title"/>
    <w:qFormat/>
    <w:rsid w:val="00235878"/>
  </w:style>
  <w:style w:type="table" w:customStyle="1" w:styleId="TableGrid0">
    <w:name w:val="TableGrid"/>
    <w:rsid w:val="00711E5D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E22D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46E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46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6EBC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39"/>
    <w:rsid w:val="00B05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368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68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6858"/>
    <w:rPr>
      <w:rFonts w:ascii="Tahoma" w:hAnsi="Tahoma" w:cs="Calibri"/>
      <w:b/>
      <w:caps/>
      <w:color w:val="DB1785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858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6858"/>
    <w:rPr>
      <w:rFonts w:ascii="Tahoma" w:hAnsi="Tahoma" w:cs="Calibri"/>
      <w:b/>
      <w:bCs/>
      <w:caps/>
      <w:color w:val="DB1785"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745BAA"/>
    <w:pPr>
      <w:spacing w:after="0" w:line="240" w:lineRule="auto"/>
    </w:pPr>
    <w:rPr>
      <w:rFonts w:ascii="Tahoma" w:hAnsi="Tahoma" w:cs="Calibri"/>
      <w:b/>
      <w:caps/>
      <w:color w:val="DB1785"/>
      <w:sz w:val="3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@innovateawarding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ompliance@innovateawarding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4E5E49-66A5-4370-9AE0-5B823DEEC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7</Words>
  <Characters>2664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 REASONABLE ADJUSTMENTS FOR APPRENTICES/LEARNERS WITH PARTICULAR REQUIREMENTS</dc:title>
  <dc:subject/>
  <dc:creator>Kasia Ekiert</dc:creator>
  <cp:keywords>Reasonable adjustments</cp:keywords>
  <dc:description/>
  <cp:lastModifiedBy>Sam Snow</cp:lastModifiedBy>
  <cp:revision>2</cp:revision>
  <dcterms:created xsi:type="dcterms:W3CDTF">2022-10-07T12:35:00Z</dcterms:created>
  <dcterms:modified xsi:type="dcterms:W3CDTF">2022-10-07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85b7d2-db62-44b0-a53f-ca2bc41776b5_Enabled">
    <vt:lpwstr>true</vt:lpwstr>
  </property>
  <property fmtid="{D5CDD505-2E9C-101B-9397-08002B2CF9AE}" pid="3" name="MSIP_Label_ff85b7d2-db62-44b0-a53f-ca2bc41776b5_SetDate">
    <vt:lpwstr>2022-09-27T08:14:17Z</vt:lpwstr>
  </property>
  <property fmtid="{D5CDD505-2E9C-101B-9397-08002B2CF9AE}" pid="4" name="MSIP_Label_ff85b7d2-db62-44b0-a53f-ca2bc41776b5_Method">
    <vt:lpwstr>Privileged</vt:lpwstr>
  </property>
  <property fmtid="{D5CDD505-2E9C-101B-9397-08002B2CF9AE}" pid="5" name="MSIP_Label_ff85b7d2-db62-44b0-a53f-ca2bc41776b5_Name">
    <vt:lpwstr>Innovate Public</vt:lpwstr>
  </property>
  <property fmtid="{D5CDD505-2E9C-101B-9397-08002B2CF9AE}" pid="6" name="MSIP_Label_ff85b7d2-db62-44b0-a53f-ca2bc41776b5_SiteId">
    <vt:lpwstr>59c39578-7ef8-4872-ac83-cd8dc4fb6ec6</vt:lpwstr>
  </property>
  <property fmtid="{D5CDD505-2E9C-101B-9397-08002B2CF9AE}" pid="7" name="MSIP_Label_ff85b7d2-db62-44b0-a53f-ca2bc41776b5_ActionId">
    <vt:lpwstr>c0c1717d-dfb3-412c-b3ca-1cda472aa727</vt:lpwstr>
  </property>
  <property fmtid="{D5CDD505-2E9C-101B-9397-08002B2CF9AE}" pid="8" name="MSIP_Label_ff85b7d2-db62-44b0-a53f-ca2bc41776b5_ContentBits">
    <vt:lpwstr>0</vt:lpwstr>
  </property>
</Properties>
</file>